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4170" w:rsidRDefault="00593793" w:rsidP="00F74170">
      <w:pPr>
        <w:spacing w:after="0"/>
        <w:jc w:val="center"/>
        <w:rPr>
          <w:rFonts w:ascii="Arial Black" w:hAnsi="Arial Black"/>
          <w:sz w:val="24"/>
          <w:szCs w:val="24"/>
        </w:rPr>
      </w:pPr>
      <w:r w:rsidRPr="008846E1">
        <w:rPr>
          <w:noProof/>
          <w:szCs w:val="24"/>
        </w:rPr>
        <w:drawing>
          <wp:inline distT="0" distB="0" distL="0" distR="0" wp14:anchorId="001A8B35" wp14:editId="155B15A5">
            <wp:extent cx="931817" cy="91440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817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793" w:rsidRPr="00A252EE" w:rsidRDefault="00593793" w:rsidP="00F74170">
      <w:pPr>
        <w:spacing w:after="0"/>
        <w:jc w:val="center"/>
        <w:rPr>
          <w:rFonts w:ascii="Arial Black" w:hAnsi="Arial Black"/>
          <w:sz w:val="24"/>
          <w:szCs w:val="24"/>
        </w:rPr>
      </w:pPr>
      <w:r w:rsidRPr="00A252EE">
        <w:rPr>
          <w:rFonts w:ascii="Arial Black" w:hAnsi="Arial Black"/>
          <w:sz w:val="24"/>
          <w:szCs w:val="24"/>
        </w:rPr>
        <w:t xml:space="preserve">NATIONAL OPEN UNIVERSITY OF NIGERIA </w:t>
      </w:r>
    </w:p>
    <w:p w:rsidR="00593793" w:rsidRPr="00236493" w:rsidRDefault="00593793" w:rsidP="00593793">
      <w:pPr>
        <w:spacing w:after="24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36493">
        <w:rPr>
          <w:rFonts w:ascii="Arial" w:hAnsi="Arial" w:cs="Arial"/>
          <w:b/>
          <w:sz w:val="20"/>
          <w:szCs w:val="20"/>
        </w:rPr>
        <w:t>University Village, Plot 91, Cadastral Zone, Nnamdi Azikiwe Expressway, Jabi – Abuja</w:t>
      </w:r>
    </w:p>
    <w:p w:rsidR="00593793" w:rsidRPr="009B4D5D" w:rsidRDefault="00593793" w:rsidP="00593793">
      <w:pPr>
        <w:spacing w:after="120" w:line="240" w:lineRule="auto"/>
        <w:jc w:val="center"/>
        <w:rPr>
          <w:rFonts w:ascii="Times New Roman" w:hAnsi="Times New Roman"/>
          <w:b/>
          <w:sz w:val="28"/>
          <w:szCs w:val="24"/>
        </w:rPr>
      </w:pPr>
      <w:r w:rsidRPr="009B4D5D">
        <w:rPr>
          <w:rFonts w:ascii="Times New Roman" w:hAnsi="Times New Roman"/>
          <w:b/>
          <w:sz w:val="28"/>
          <w:szCs w:val="24"/>
        </w:rPr>
        <w:t>Faculty of Science</w:t>
      </w:r>
    </w:p>
    <w:p w:rsidR="00593793" w:rsidRDefault="00593793" w:rsidP="0059379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B4D5D">
        <w:rPr>
          <w:rFonts w:ascii="Times New Roman" w:hAnsi="Times New Roman"/>
          <w:b/>
          <w:sz w:val="24"/>
          <w:szCs w:val="24"/>
        </w:rPr>
        <w:t xml:space="preserve">Department of Computer Science </w:t>
      </w:r>
    </w:p>
    <w:p w:rsidR="009772B2" w:rsidRPr="009B4D5D" w:rsidRDefault="009772B2" w:rsidP="0059379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RIL/MAY, 201</w:t>
      </w:r>
      <w:r w:rsidR="00587A55">
        <w:rPr>
          <w:rFonts w:ascii="Times New Roman" w:hAnsi="Times New Roman"/>
          <w:b/>
          <w:sz w:val="24"/>
          <w:szCs w:val="24"/>
        </w:rPr>
        <w:t>9</w:t>
      </w:r>
      <w:r>
        <w:rPr>
          <w:rFonts w:ascii="Times New Roman" w:hAnsi="Times New Roman"/>
          <w:b/>
          <w:sz w:val="24"/>
          <w:szCs w:val="24"/>
        </w:rPr>
        <w:t xml:space="preserve"> EXAMINATIONS</w:t>
      </w:r>
    </w:p>
    <w:p w:rsidR="00593793" w:rsidRPr="00236493" w:rsidRDefault="00593793" w:rsidP="0059379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b/>
          <w:sz w:val="24"/>
          <w:szCs w:val="24"/>
        </w:rPr>
        <w:t>Course Code</w:t>
      </w:r>
      <w:r w:rsidRPr="00236493">
        <w:rPr>
          <w:rFonts w:asciiTheme="minorHAnsi" w:hAnsiTheme="minorHAnsi" w:cstheme="minorHAnsi"/>
          <w:sz w:val="24"/>
          <w:szCs w:val="24"/>
        </w:rPr>
        <w:t xml:space="preserve">: </w:t>
      </w:r>
      <w:r w:rsidRPr="00236493">
        <w:rPr>
          <w:rFonts w:asciiTheme="minorHAnsi" w:hAnsiTheme="minorHAnsi" w:cstheme="minorHAnsi"/>
          <w:b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>CIT 392</w:t>
      </w:r>
    </w:p>
    <w:p w:rsidR="00593793" w:rsidRPr="00236493" w:rsidRDefault="00593793" w:rsidP="0059379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b/>
          <w:sz w:val="24"/>
          <w:szCs w:val="24"/>
        </w:rPr>
        <w:t>Course Title:</w:t>
      </w:r>
      <w:r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Pr="00236493">
        <w:rPr>
          <w:rFonts w:asciiTheme="minorHAnsi" w:hAnsiTheme="minorHAnsi" w:cstheme="minorHAnsi"/>
          <w:sz w:val="24"/>
          <w:szCs w:val="24"/>
        </w:rPr>
        <w:tab/>
        <w:t>Computer Laboratory II</w:t>
      </w:r>
    </w:p>
    <w:p w:rsidR="00593793" w:rsidRPr="00236493" w:rsidRDefault="00593793" w:rsidP="00593793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b/>
          <w:sz w:val="24"/>
          <w:szCs w:val="24"/>
        </w:rPr>
        <w:t>Credit:</w:t>
      </w:r>
      <w:r w:rsidRPr="00236493">
        <w:rPr>
          <w:rFonts w:asciiTheme="minorHAnsi" w:hAnsiTheme="minorHAnsi" w:cstheme="minorHAnsi"/>
          <w:b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ab/>
        <w:t xml:space="preserve">2 units </w:t>
      </w:r>
    </w:p>
    <w:p w:rsidR="00593793" w:rsidRPr="00236493" w:rsidRDefault="00593793" w:rsidP="0059379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b/>
          <w:sz w:val="24"/>
          <w:szCs w:val="24"/>
        </w:rPr>
        <w:t>Time allowed:</w:t>
      </w:r>
      <w:r w:rsidRPr="00236493">
        <w:rPr>
          <w:rFonts w:asciiTheme="minorHAnsi" w:hAnsiTheme="minorHAnsi" w:cstheme="minorHAnsi"/>
          <w:b/>
          <w:sz w:val="24"/>
          <w:szCs w:val="24"/>
        </w:rPr>
        <w:tab/>
      </w:r>
      <w:r w:rsidR="0023649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C2A5B">
        <w:rPr>
          <w:rFonts w:asciiTheme="minorHAnsi" w:hAnsiTheme="minorHAnsi" w:cstheme="minorHAnsi"/>
          <w:sz w:val="24"/>
          <w:szCs w:val="24"/>
        </w:rPr>
        <w:t xml:space="preserve">2 </w:t>
      </w:r>
      <w:r w:rsidR="008C2A5B" w:rsidRPr="00A643B3">
        <w:rPr>
          <w:rFonts w:asciiTheme="minorHAnsi" w:hAnsiTheme="minorHAnsi" w:cstheme="minorHAnsi"/>
          <w:sz w:val="24"/>
          <w:szCs w:val="24"/>
        </w:rPr>
        <w:t>hours</w:t>
      </w:r>
    </w:p>
    <w:p w:rsidR="00931FA5" w:rsidRDefault="00593793" w:rsidP="009772B2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b/>
          <w:sz w:val="24"/>
          <w:szCs w:val="24"/>
        </w:rPr>
        <w:t>Instruction</w:t>
      </w:r>
      <w:r w:rsidR="00236493">
        <w:rPr>
          <w:rFonts w:asciiTheme="minorHAnsi" w:hAnsiTheme="minorHAnsi" w:cstheme="minorHAnsi"/>
          <w:b/>
          <w:sz w:val="24"/>
          <w:szCs w:val="24"/>
        </w:rPr>
        <w:t>s</w:t>
      </w:r>
      <w:r w:rsidRPr="00236493">
        <w:rPr>
          <w:rFonts w:asciiTheme="minorHAnsi" w:hAnsiTheme="minorHAnsi" w:cstheme="minorHAnsi"/>
          <w:b/>
          <w:sz w:val="24"/>
          <w:szCs w:val="24"/>
        </w:rPr>
        <w:t>:</w:t>
      </w:r>
      <w:r w:rsidR="00C75F9D">
        <w:rPr>
          <w:rFonts w:asciiTheme="minorHAnsi" w:hAnsiTheme="minorHAnsi" w:cstheme="minorHAnsi"/>
          <w:sz w:val="24"/>
          <w:szCs w:val="24"/>
        </w:rPr>
        <w:t xml:space="preserve"> </w:t>
      </w:r>
      <w:r w:rsidR="00C75F9D">
        <w:rPr>
          <w:rFonts w:asciiTheme="minorHAnsi" w:hAnsiTheme="minorHAnsi" w:cstheme="minorHAnsi"/>
          <w:sz w:val="24"/>
          <w:szCs w:val="24"/>
        </w:rPr>
        <w:tab/>
        <w:t>Answer question</w:t>
      </w:r>
      <w:r w:rsidRPr="00236493">
        <w:rPr>
          <w:rFonts w:asciiTheme="minorHAnsi" w:hAnsiTheme="minorHAnsi" w:cstheme="minorHAnsi"/>
          <w:sz w:val="24"/>
          <w:szCs w:val="24"/>
        </w:rPr>
        <w:t xml:space="preserve"> ONE (1) and any other THREE (3) questions</w:t>
      </w:r>
    </w:p>
    <w:p w:rsidR="009772B2" w:rsidRPr="009772B2" w:rsidRDefault="009772B2" w:rsidP="009772B2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931FA5" w:rsidRPr="00236493" w:rsidRDefault="00C11BDF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 xml:space="preserve">1 a) </w:t>
      </w:r>
      <w:r w:rsidRPr="00236493">
        <w:rPr>
          <w:rFonts w:asciiTheme="minorHAnsi" w:hAnsiTheme="minorHAnsi" w:cstheme="minorHAnsi"/>
          <w:sz w:val="24"/>
          <w:szCs w:val="24"/>
        </w:rPr>
        <w:tab/>
      </w:r>
      <w:r w:rsidR="00782865" w:rsidRPr="00236493">
        <w:rPr>
          <w:rFonts w:asciiTheme="minorHAnsi" w:hAnsiTheme="minorHAnsi" w:cstheme="minorHAnsi"/>
          <w:sz w:val="24"/>
          <w:szCs w:val="24"/>
        </w:rPr>
        <w:t>Discuss the elements of C program</w:t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59116F" w:rsidRPr="00236493">
        <w:rPr>
          <w:rFonts w:asciiTheme="minorHAnsi" w:hAnsiTheme="minorHAnsi" w:cstheme="minorHAnsi"/>
          <w:sz w:val="24"/>
          <w:szCs w:val="24"/>
        </w:rPr>
        <w:t xml:space="preserve"> (10 marks)</w:t>
      </w:r>
    </w:p>
    <w:p w:rsidR="0059116F" w:rsidRPr="00236493" w:rsidRDefault="0059116F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 xml:space="preserve">b) </w:t>
      </w:r>
      <w:r w:rsidR="00781721" w:rsidRPr="00236493">
        <w:rPr>
          <w:rFonts w:asciiTheme="minorHAnsi" w:hAnsiTheme="minorHAnsi" w:cstheme="minorHAnsi"/>
          <w:sz w:val="24"/>
          <w:szCs w:val="24"/>
        </w:rPr>
        <w:tab/>
      </w:r>
      <w:r w:rsidR="00931FA5" w:rsidRPr="00236493">
        <w:rPr>
          <w:rFonts w:asciiTheme="minorHAnsi" w:hAnsiTheme="minorHAnsi" w:cstheme="minorHAnsi"/>
          <w:sz w:val="24"/>
          <w:szCs w:val="24"/>
        </w:rPr>
        <w:t xml:space="preserve">Write </w:t>
      </w:r>
      <w:r w:rsidR="00494810" w:rsidRPr="00236493">
        <w:rPr>
          <w:rFonts w:asciiTheme="minorHAnsi" w:hAnsiTheme="minorHAnsi" w:cstheme="minorHAnsi"/>
          <w:sz w:val="24"/>
          <w:szCs w:val="24"/>
        </w:rPr>
        <w:t>short note</w:t>
      </w:r>
      <w:r w:rsidR="00781721" w:rsidRPr="00236493">
        <w:rPr>
          <w:rFonts w:asciiTheme="minorHAnsi" w:hAnsiTheme="minorHAnsi" w:cstheme="minorHAnsi"/>
          <w:sz w:val="24"/>
          <w:szCs w:val="24"/>
        </w:rPr>
        <w:t>s</w:t>
      </w:r>
      <w:r w:rsidR="00494810" w:rsidRPr="00236493">
        <w:rPr>
          <w:rFonts w:asciiTheme="minorHAnsi" w:hAnsiTheme="minorHAnsi" w:cstheme="minorHAnsi"/>
          <w:sz w:val="24"/>
          <w:szCs w:val="24"/>
        </w:rPr>
        <w:t xml:space="preserve"> on the following terms</w:t>
      </w:r>
      <w:r w:rsidR="00781721" w:rsidRPr="00236493">
        <w:rPr>
          <w:rFonts w:asciiTheme="minorHAnsi" w:hAnsiTheme="minorHAnsi" w:cstheme="minorHAnsi"/>
          <w:sz w:val="24"/>
          <w:szCs w:val="24"/>
        </w:rPr>
        <w:t xml:space="preserve"> with regards to C programming language</w:t>
      </w:r>
      <w:r w:rsidR="00494810" w:rsidRPr="00236493">
        <w:rPr>
          <w:rFonts w:asciiTheme="minorHAnsi" w:hAnsiTheme="minorHAnsi" w:cstheme="minorHAnsi"/>
          <w:sz w:val="24"/>
          <w:szCs w:val="24"/>
        </w:rPr>
        <w:t xml:space="preserve">: </w:t>
      </w:r>
    </w:p>
    <w:p w:rsidR="0059116F" w:rsidRPr="00236493" w:rsidRDefault="00494810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 xml:space="preserve">i) </w:t>
      </w:r>
      <w:r w:rsidR="00C87189"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Pr="00236493">
        <w:rPr>
          <w:rFonts w:asciiTheme="minorHAnsi" w:hAnsiTheme="minorHAnsi" w:cstheme="minorHAnsi"/>
          <w:sz w:val="24"/>
          <w:szCs w:val="24"/>
        </w:rPr>
        <w:t>Function</w:t>
      </w:r>
      <w:r w:rsidR="000A05AB"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0A05AB" w:rsidRPr="00236493">
        <w:rPr>
          <w:rFonts w:asciiTheme="minorHAnsi" w:hAnsiTheme="minorHAnsi" w:cstheme="minorHAnsi"/>
          <w:sz w:val="24"/>
          <w:szCs w:val="24"/>
        </w:rPr>
        <w:t>(3 marks)</w:t>
      </w:r>
      <w:r w:rsidRPr="002364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931FA5" w:rsidRPr="00236493" w:rsidRDefault="00494810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 xml:space="preserve">ii) </w:t>
      </w:r>
      <w:r w:rsidR="00C87189"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Pr="00236493">
        <w:rPr>
          <w:rFonts w:asciiTheme="minorHAnsi" w:hAnsiTheme="minorHAnsi" w:cstheme="minorHAnsi"/>
          <w:sz w:val="24"/>
          <w:szCs w:val="24"/>
        </w:rPr>
        <w:t>Array</w:t>
      </w:r>
      <w:r w:rsidR="000A05AB"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236493">
        <w:rPr>
          <w:rFonts w:asciiTheme="minorHAnsi" w:hAnsiTheme="minorHAnsi" w:cstheme="minorHAnsi"/>
          <w:sz w:val="24"/>
          <w:szCs w:val="24"/>
        </w:rPr>
        <w:tab/>
      </w:r>
      <w:r w:rsidR="000A05AB" w:rsidRPr="00236493">
        <w:rPr>
          <w:rFonts w:asciiTheme="minorHAnsi" w:hAnsiTheme="minorHAnsi" w:cstheme="minorHAnsi"/>
          <w:sz w:val="24"/>
          <w:szCs w:val="24"/>
        </w:rPr>
        <w:t>(</w:t>
      </w:r>
      <w:r w:rsidR="00691562" w:rsidRPr="00236493">
        <w:rPr>
          <w:rFonts w:asciiTheme="minorHAnsi" w:hAnsiTheme="minorHAnsi" w:cstheme="minorHAnsi"/>
          <w:sz w:val="24"/>
          <w:szCs w:val="24"/>
        </w:rPr>
        <w:t>6</w:t>
      </w:r>
      <w:r w:rsidR="000A05AB" w:rsidRPr="0023649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E3569A" w:rsidRPr="00236493" w:rsidRDefault="00E3569A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 xml:space="preserve">c) </w:t>
      </w:r>
      <w:r w:rsidR="00C87189" w:rsidRPr="00236493">
        <w:rPr>
          <w:rFonts w:asciiTheme="minorHAnsi" w:hAnsiTheme="minorHAnsi" w:cstheme="minorHAnsi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>List three typical data type in C and their memory requirements.</w:t>
      </w:r>
      <w:r w:rsidRPr="00236493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  <w:r w:rsidR="00236493">
        <w:rPr>
          <w:rFonts w:asciiTheme="minorHAnsi" w:hAnsiTheme="minorHAnsi" w:cstheme="minorHAnsi"/>
          <w:b/>
          <w:color w:val="FF0000"/>
          <w:sz w:val="24"/>
          <w:szCs w:val="24"/>
        </w:rPr>
        <w:tab/>
      </w:r>
      <w:r w:rsidR="00236493">
        <w:rPr>
          <w:rFonts w:asciiTheme="minorHAnsi" w:hAnsiTheme="minorHAnsi" w:cstheme="minorHAnsi"/>
          <w:b/>
          <w:color w:val="FF0000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>(6 marks)</w:t>
      </w:r>
    </w:p>
    <w:p w:rsidR="00E3569A" w:rsidRPr="00236493" w:rsidRDefault="00E3569A" w:rsidP="00E40360">
      <w:pPr>
        <w:autoSpaceDE w:val="0"/>
        <w:autoSpaceDN w:val="0"/>
        <w:adjustRightInd w:val="0"/>
        <w:spacing w:after="120" w:line="240" w:lineRule="auto"/>
        <w:rPr>
          <w:rFonts w:asciiTheme="minorHAnsi" w:hAnsiTheme="minorHAnsi" w:cstheme="minorHAnsi"/>
          <w:sz w:val="24"/>
          <w:szCs w:val="24"/>
        </w:rPr>
      </w:pPr>
    </w:p>
    <w:p w:rsidR="00931FA5" w:rsidRPr="00236493" w:rsidRDefault="00781721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>2</w:t>
      </w:r>
      <w:r w:rsidR="000A05AB" w:rsidRPr="00236493">
        <w:rPr>
          <w:rFonts w:asciiTheme="minorHAnsi" w:hAnsiTheme="minorHAnsi" w:cstheme="minorHAnsi"/>
          <w:sz w:val="24"/>
          <w:szCs w:val="24"/>
        </w:rPr>
        <w:t>.</w:t>
      </w:r>
      <w:r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="000A05AB" w:rsidRPr="00236493">
        <w:rPr>
          <w:rFonts w:asciiTheme="minorHAnsi" w:hAnsiTheme="minorHAnsi" w:cstheme="minorHAnsi"/>
          <w:sz w:val="24"/>
          <w:szCs w:val="24"/>
        </w:rPr>
        <w:t>a)</w:t>
      </w:r>
      <w:r w:rsidR="00593793" w:rsidRPr="00236493">
        <w:rPr>
          <w:rFonts w:asciiTheme="minorHAnsi" w:hAnsiTheme="minorHAnsi" w:cstheme="minorHAnsi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 xml:space="preserve">i) </w:t>
      </w:r>
      <w:r w:rsidR="00593793" w:rsidRPr="00236493">
        <w:rPr>
          <w:rFonts w:asciiTheme="minorHAnsi" w:hAnsiTheme="minorHAnsi" w:cstheme="minorHAnsi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>Mention</w:t>
      </w:r>
      <w:r w:rsidR="00051F26">
        <w:rPr>
          <w:rFonts w:asciiTheme="minorHAnsi" w:hAnsiTheme="minorHAnsi" w:cstheme="minorHAnsi"/>
          <w:sz w:val="24"/>
          <w:szCs w:val="24"/>
        </w:rPr>
        <w:t xml:space="preserve"> the rules guiding</w:t>
      </w:r>
      <w:r w:rsidR="009C2D14" w:rsidRPr="00236493">
        <w:rPr>
          <w:rFonts w:asciiTheme="minorHAnsi" w:hAnsiTheme="minorHAnsi" w:cstheme="minorHAnsi"/>
          <w:sz w:val="24"/>
          <w:szCs w:val="24"/>
        </w:rPr>
        <w:t xml:space="preserve"> all numeric-type constants.</w:t>
      </w:r>
      <w:r w:rsidR="009079F4" w:rsidRPr="0023649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b/>
          <w:sz w:val="24"/>
          <w:szCs w:val="24"/>
        </w:rPr>
        <w:tab/>
      </w:r>
      <w:r w:rsidR="009079F4" w:rsidRPr="00A643B3">
        <w:rPr>
          <w:rFonts w:asciiTheme="minorHAnsi" w:hAnsiTheme="minorHAnsi" w:cstheme="minorHAnsi"/>
          <w:sz w:val="24"/>
          <w:szCs w:val="24"/>
        </w:rPr>
        <w:t>(</w:t>
      </w:r>
      <w:r w:rsidR="00C701CD" w:rsidRPr="00A643B3">
        <w:rPr>
          <w:rFonts w:asciiTheme="minorHAnsi" w:hAnsiTheme="minorHAnsi" w:cstheme="minorHAnsi"/>
          <w:sz w:val="24"/>
          <w:szCs w:val="24"/>
        </w:rPr>
        <w:t>2</w:t>
      </w:r>
      <w:r w:rsidR="009079F4" w:rsidRPr="00A643B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0A05AB" w:rsidRPr="00236493" w:rsidRDefault="00D431E9" w:rsidP="00593793">
      <w:pPr>
        <w:autoSpaceDE w:val="0"/>
        <w:autoSpaceDN w:val="0"/>
        <w:adjustRightInd w:val="0"/>
        <w:spacing w:after="120" w:line="360" w:lineRule="auto"/>
        <w:ind w:firstLine="720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>ii)</w:t>
      </w:r>
      <w:r w:rsidR="00593793" w:rsidRPr="00236493">
        <w:rPr>
          <w:rFonts w:asciiTheme="minorHAnsi" w:hAnsiTheme="minorHAnsi" w:cstheme="minorHAnsi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>What do you understand by</w:t>
      </w:r>
      <w:r w:rsidR="009C2D14" w:rsidRPr="00236493">
        <w:rPr>
          <w:rFonts w:asciiTheme="minorHAnsi" w:hAnsiTheme="minorHAnsi" w:cstheme="minorHAnsi"/>
          <w:sz w:val="24"/>
          <w:szCs w:val="24"/>
        </w:rPr>
        <w:t xml:space="preserve"> a floating point constant?</w:t>
      </w:r>
      <w:r w:rsidR="009079F4" w:rsidRPr="0023649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b/>
          <w:sz w:val="24"/>
          <w:szCs w:val="24"/>
        </w:rPr>
        <w:tab/>
      </w:r>
      <w:r w:rsidR="00A643B3">
        <w:rPr>
          <w:rFonts w:asciiTheme="minorHAnsi" w:hAnsiTheme="minorHAnsi" w:cstheme="minorHAnsi"/>
          <w:b/>
          <w:sz w:val="24"/>
          <w:szCs w:val="24"/>
        </w:rPr>
        <w:tab/>
      </w:r>
      <w:r w:rsidR="009079F4" w:rsidRPr="00A643B3">
        <w:rPr>
          <w:rFonts w:asciiTheme="minorHAnsi" w:hAnsiTheme="minorHAnsi" w:cstheme="minorHAnsi"/>
          <w:sz w:val="24"/>
          <w:szCs w:val="24"/>
        </w:rPr>
        <w:t>(</w:t>
      </w:r>
      <w:r w:rsidR="00C701CD" w:rsidRPr="00A643B3">
        <w:rPr>
          <w:rFonts w:asciiTheme="minorHAnsi" w:hAnsiTheme="minorHAnsi" w:cstheme="minorHAnsi"/>
          <w:sz w:val="24"/>
          <w:szCs w:val="24"/>
        </w:rPr>
        <w:t>2</w:t>
      </w:r>
      <w:r w:rsidR="009079F4" w:rsidRPr="00A643B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3A7D49" w:rsidRPr="00236493" w:rsidRDefault="009C2D14" w:rsidP="00593793">
      <w:pPr>
        <w:autoSpaceDE w:val="0"/>
        <w:autoSpaceDN w:val="0"/>
        <w:adjustRightInd w:val="0"/>
        <w:spacing w:after="120" w:line="360" w:lineRule="auto"/>
        <w:ind w:left="1440" w:hanging="720"/>
        <w:rPr>
          <w:rFonts w:asciiTheme="minorHAnsi" w:hAnsiTheme="minorHAnsi" w:cstheme="minorHAnsi"/>
          <w:b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>iii)</w:t>
      </w:r>
      <w:r w:rsidR="00593793" w:rsidRPr="00236493">
        <w:rPr>
          <w:rFonts w:asciiTheme="minorHAnsi" w:hAnsiTheme="minorHAnsi" w:cstheme="minorHAnsi"/>
          <w:sz w:val="24"/>
          <w:szCs w:val="24"/>
        </w:rPr>
        <w:tab/>
      </w:r>
      <w:r w:rsidRPr="00236493">
        <w:rPr>
          <w:rFonts w:asciiTheme="minorHAnsi" w:hAnsiTheme="minorHAnsi" w:cstheme="minorHAnsi"/>
          <w:sz w:val="24"/>
          <w:szCs w:val="24"/>
        </w:rPr>
        <w:t xml:space="preserve">Give examples of </w:t>
      </w:r>
      <w:r w:rsidR="00C701CD" w:rsidRPr="00236493">
        <w:rPr>
          <w:rFonts w:asciiTheme="minorHAnsi" w:hAnsiTheme="minorHAnsi" w:cstheme="minorHAnsi"/>
          <w:sz w:val="24"/>
          <w:szCs w:val="24"/>
        </w:rPr>
        <w:t xml:space="preserve">two (2) </w:t>
      </w:r>
      <w:r w:rsidRPr="00236493">
        <w:rPr>
          <w:rFonts w:asciiTheme="minorHAnsi" w:hAnsiTheme="minorHAnsi" w:cstheme="minorHAnsi"/>
          <w:sz w:val="24"/>
          <w:szCs w:val="24"/>
        </w:rPr>
        <w:t xml:space="preserve">valid and </w:t>
      </w:r>
      <w:r w:rsidR="00C701CD" w:rsidRPr="00236493">
        <w:rPr>
          <w:rFonts w:asciiTheme="minorHAnsi" w:hAnsiTheme="minorHAnsi" w:cstheme="minorHAnsi"/>
          <w:sz w:val="24"/>
          <w:szCs w:val="24"/>
        </w:rPr>
        <w:t xml:space="preserve">two (2) </w:t>
      </w:r>
      <w:r w:rsidRPr="00236493">
        <w:rPr>
          <w:rFonts w:asciiTheme="minorHAnsi" w:hAnsiTheme="minorHAnsi" w:cstheme="minorHAnsi"/>
          <w:sz w:val="24"/>
          <w:szCs w:val="24"/>
        </w:rPr>
        <w:t>invalid floating point constants</w:t>
      </w:r>
      <w:r w:rsidR="003A7D49" w:rsidRPr="0023649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3A7D49" w:rsidRPr="00A643B3">
        <w:rPr>
          <w:rFonts w:asciiTheme="minorHAnsi" w:hAnsiTheme="minorHAnsi" w:cstheme="minorHAnsi"/>
          <w:sz w:val="24"/>
          <w:szCs w:val="24"/>
        </w:rPr>
        <w:t>(</w:t>
      </w:r>
      <w:r w:rsidR="00C701CD" w:rsidRPr="00A643B3">
        <w:rPr>
          <w:rFonts w:asciiTheme="minorHAnsi" w:hAnsiTheme="minorHAnsi" w:cstheme="minorHAnsi"/>
          <w:sz w:val="24"/>
          <w:szCs w:val="24"/>
        </w:rPr>
        <w:t>4</w:t>
      </w:r>
      <w:r w:rsidR="003A7D49" w:rsidRPr="00A643B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931FA5" w:rsidRPr="00A643B3" w:rsidRDefault="003A7D49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236493">
        <w:rPr>
          <w:rFonts w:asciiTheme="minorHAnsi" w:hAnsiTheme="minorHAnsi" w:cstheme="minorHAnsi"/>
          <w:sz w:val="24"/>
          <w:szCs w:val="24"/>
        </w:rPr>
        <w:t>b)</w:t>
      </w:r>
      <w:r w:rsidR="00593793" w:rsidRPr="00236493">
        <w:rPr>
          <w:rFonts w:asciiTheme="minorHAnsi" w:hAnsiTheme="minorHAnsi" w:cstheme="minorHAnsi"/>
          <w:sz w:val="24"/>
          <w:szCs w:val="24"/>
        </w:rPr>
        <w:tab/>
      </w:r>
      <w:r w:rsidR="006261DF">
        <w:rPr>
          <w:rFonts w:asciiTheme="minorHAnsi" w:hAnsiTheme="minorHAnsi" w:cstheme="minorHAnsi"/>
          <w:sz w:val="24"/>
          <w:szCs w:val="24"/>
        </w:rPr>
        <w:t xml:space="preserve">What is a </w:t>
      </w:r>
      <w:r w:rsidR="000A0316" w:rsidRPr="00A643B3">
        <w:rPr>
          <w:rFonts w:asciiTheme="minorHAnsi" w:hAnsiTheme="minorHAnsi" w:cstheme="minorHAnsi"/>
          <w:sz w:val="24"/>
          <w:szCs w:val="24"/>
        </w:rPr>
        <w:t>variable</w:t>
      </w:r>
      <w:r w:rsidR="00931FA5" w:rsidRPr="00A643B3">
        <w:rPr>
          <w:rFonts w:asciiTheme="minorHAnsi" w:hAnsiTheme="minorHAnsi" w:cstheme="minorHAnsi"/>
          <w:sz w:val="24"/>
          <w:szCs w:val="24"/>
        </w:rPr>
        <w:t>?</w:t>
      </w:r>
      <w:r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(</w:t>
      </w:r>
      <w:r w:rsidR="00C701CD" w:rsidRPr="00A643B3">
        <w:rPr>
          <w:rFonts w:asciiTheme="minorHAnsi" w:hAnsiTheme="minorHAnsi" w:cstheme="minorHAnsi"/>
          <w:sz w:val="24"/>
          <w:szCs w:val="24"/>
        </w:rPr>
        <w:t>3</w:t>
      </w:r>
      <w:r w:rsidRPr="00A643B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C56068" w:rsidRPr="00A643B3" w:rsidRDefault="00C56068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c)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Explain the following terms with regards to the Windows XP operating system;</w:t>
      </w:r>
    </w:p>
    <w:p w:rsidR="00C56068" w:rsidRPr="00A643B3" w:rsidRDefault="00593793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i)</w:t>
      </w:r>
      <w:r w:rsidRPr="00A643B3">
        <w:rPr>
          <w:rFonts w:asciiTheme="minorHAnsi" w:hAnsiTheme="minorHAnsi" w:cstheme="minorHAnsi"/>
          <w:sz w:val="24"/>
          <w:szCs w:val="24"/>
        </w:rPr>
        <w:tab/>
        <w:t xml:space="preserve">Icons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C56068" w:rsidRPr="00A643B3">
        <w:rPr>
          <w:rFonts w:asciiTheme="minorHAnsi" w:hAnsiTheme="minorHAnsi" w:cstheme="minorHAnsi"/>
          <w:sz w:val="24"/>
          <w:szCs w:val="24"/>
        </w:rPr>
        <w:t>(1 mark)</w:t>
      </w:r>
    </w:p>
    <w:p w:rsidR="00C56068" w:rsidRPr="00A643B3" w:rsidRDefault="00C56068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 xml:space="preserve">ii) 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  <w:t xml:space="preserve">Taskbar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(1 mark)</w:t>
      </w:r>
    </w:p>
    <w:p w:rsidR="00C56068" w:rsidRPr="00A643B3" w:rsidRDefault="00C56068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 xml:space="preserve">iii) 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  <w:t xml:space="preserve">Notification </w:t>
      </w:r>
      <w:r w:rsidRPr="00A643B3">
        <w:rPr>
          <w:rFonts w:asciiTheme="minorHAnsi" w:hAnsiTheme="minorHAnsi" w:cstheme="minorHAnsi"/>
          <w:sz w:val="24"/>
          <w:szCs w:val="24"/>
        </w:rPr>
        <w:t xml:space="preserve">area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(1 mark)</w:t>
      </w:r>
    </w:p>
    <w:p w:rsidR="00C56068" w:rsidRPr="00A643B3" w:rsidRDefault="00593793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iv)</w:t>
      </w:r>
      <w:r w:rsidRPr="00A643B3">
        <w:rPr>
          <w:rFonts w:asciiTheme="minorHAnsi" w:hAnsiTheme="minorHAnsi" w:cstheme="minorHAnsi"/>
          <w:sz w:val="24"/>
          <w:szCs w:val="24"/>
        </w:rPr>
        <w:tab/>
        <w:t xml:space="preserve">Quick </w:t>
      </w:r>
      <w:r w:rsidR="00C56068" w:rsidRPr="00A643B3">
        <w:rPr>
          <w:rFonts w:asciiTheme="minorHAnsi" w:hAnsiTheme="minorHAnsi" w:cstheme="minorHAnsi"/>
          <w:sz w:val="24"/>
          <w:szCs w:val="24"/>
        </w:rPr>
        <w:t xml:space="preserve">launch bar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C56068" w:rsidRPr="00A643B3">
        <w:rPr>
          <w:rFonts w:asciiTheme="minorHAnsi" w:hAnsiTheme="minorHAnsi" w:cstheme="minorHAnsi"/>
          <w:sz w:val="24"/>
          <w:szCs w:val="24"/>
        </w:rPr>
        <w:t>(1 mark)</w:t>
      </w:r>
    </w:p>
    <w:p w:rsidR="00522069" w:rsidRPr="00A643B3" w:rsidRDefault="00522069" w:rsidP="00593793">
      <w:pPr>
        <w:autoSpaceDE w:val="0"/>
        <w:autoSpaceDN w:val="0"/>
        <w:adjustRightInd w:val="0"/>
        <w:spacing w:after="120"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:rsidR="00DE51AA" w:rsidRPr="00A643B3" w:rsidRDefault="00C701CD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 xml:space="preserve">3 </w:t>
      </w:r>
      <w:r w:rsidR="00593793" w:rsidRPr="00A643B3">
        <w:rPr>
          <w:rFonts w:asciiTheme="minorHAnsi" w:hAnsiTheme="minorHAnsi" w:cstheme="minorHAnsi"/>
          <w:sz w:val="24"/>
          <w:szCs w:val="24"/>
        </w:rPr>
        <w:t>a)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="002C72D1" w:rsidRPr="00A643B3">
        <w:rPr>
          <w:rFonts w:asciiTheme="minorHAnsi" w:hAnsiTheme="minorHAnsi" w:cstheme="minorHAnsi"/>
          <w:sz w:val="24"/>
          <w:szCs w:val="24"/>
        </w:rPr>
        <w:t xml:space="preserve">What do you understand by </w:t>
      </w:r>
      <w:r w:rsidR="00DE51AA" w:rsidRPr="00A643B3">
        <w:rPr>
          <w:rFonts w:asciiTheme="minorHAnsi" w:hAnsiTheme="minorHAnsi" w:cstheme="minorHAnsi"/>
          <w:bCs/>
          <w:sz w:val="24"/>
          <w:szCs w:val="24"/>
        </w:rPr>
        <w:t>Multidimensional Arrays?</w:t>
      </w:r>
      <w:r w:rsidR="00621347"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621347" w:rsidRPr="00A643B3">
        <w:rPr>
          <w:rFonts w:asciiTheme="minorHAnsi" w:hAnsiTheme="minorHAnsi" w:cstheme="minorHAnsi"/>
          <w:sz w:val="24"/>
          <w:szCs w:val="24"/>
        </w:rPr>
        <w:t>(</w:t>
      </w:r>
      <w:r w:rsidR="00C87189" w:rsidRPr="00A643B3">
        <w:rPr>
          <w:rFonts w:asciiTheme="minorHAnsi" w:hAnsiTheme="minorHAnsi" w:cstheme="minorHAnsi"/>
          <w:sz w:val="24"/>
          <w:szCs w:val="24"/>
        </w:rPr>
        <w:t xml:space="preserve">2 </w:t>
      </w:r>
      <w:r w:rsidR="00621347" w:rsidRPr="00A643B3">
        <w:rPr>
          <w:rFonts w:asciiTheme="minorHAnsi" w:hAnsiTheme="minorHAnsi" w:cstheme="minorHAnsi"/>
          <w:sz w:val="24"/>
          <w:szCs w:val="24"/>
        </w:rPr>
        <w:t>marks)</w:t>
      </w:r>
    </w:p>
    <w:p w:rsidR="00171585" w:rsidRPr="00A643B3" w:rsidRDefault="00621347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b)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="00DE51AA" w:rsidRPr="00A643B3">
        <w:rPr>
          <w:rFonts w:asciiTheme="minorHAnsi" w:hAnsiTheme="minorHAnsi" w:cstheme="minorHAnsi"/>
          <w:sz w:val="24"/>
          <w:szCs w:val="24"/>
        </w:rPr>
        <w:t xml:space="preserve">The following table specifies the major contents of four brands of breakfast cereals. 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4"/>
        <w:gridCol w:w="1741"/>
        <w:gridCol w:w="1748"/>
        <w:gridCol w:w="1719"/>
        <w:gridCol w:w="1078"/>
      </w:tblGrid>
      <w:tr w:rsidR="00A643B3" w:rsidRPr="00A643B3" w:rsidTr="00593793">
        <w:trPr>
          <w:trHeight w:val="576"/>
        </w:trPr>
        <w:tc>
          <w:tcPr>
            <w:tcW w:w="1364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Commodity</w:t>
            </w:r>
          </w:p>
        </w:tc>
        <w:tc>
          <w:tcPr>
            <w:tcW w:w="1741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Fiber</w:t>
            </w:r>
          </w:p>
        </w:tc>
        <w:tc>
          <w:tcPr>
            <w:tcW w:w="174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Sugar</w:t>
            </w:r>
          </w:p>
        </w:tc>
        <w:tc>
          <w:tcPr>
            <w:tcW w:w="1719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Fat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Salt</w:t>
            </w:r>
          </w:p>
        </w:tc>
      </w:tr>
      <w:tr w:rsidR="00A643B3" w:rsidRPr="00A643B3" w:rsidTr="00593793">
        <w:trPr>
          <w:trHeight w:val="576"/>
        </w:trPr>
        <w:tc>
          <w:tcPr>
            <w:tcW w:w="1364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Top flake</w:t>
            </w:r>
          </w:p>
        </w:tc>
        <w:tc>
          <w:tcPr>
            <w:tcW w:w="1741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12g</w:t>
            </w:r>
          </w:p>
        </w:tc>
        <w:tc>
          <w:tcPr>
            <w:tcW w:w="174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25g</w:t>
            </w:r>
          </w:p>
        </w:tc>
        <w:tc>
          <w:tcPr>
            <w:tcW w:w="1719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16g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0.4g</w:t>
            </w:r>
          </w:p>
        </w:tc>
      </w:tr>
      <w:tr w:rsidR="00A643B3" w:rsidRPr="00A643B3" w:rsidTr="00593793">
        <w:trPr>
          <w:trHeight w:val="576"/>
        </w:trPr>
        <w:tc>
          <w:tcPr>
            <w:tcW w:w="1364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Cornabix</w:t>
            </w:r>
          </w:p>
        </w:tc>
        <w:tc>
          <w:tcPr>
            <w:tcW w:w="1741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22g</w:t>
            </w:r>
          </w:p>
        </w:tc>
        <w:tc>
          <w:tcPr>
            <w:tcW w:w="174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4g</w:t>
            </w:r>
          </w:p>
        </w:tc>
        <w:tc>
          <w:tcPr>
            <w:tcW w:w="1719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8g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0.3g</w:t>
            </w:r>
          </w:p>
        </w:tc>
      </w:tr>
      <w:tr w:rsidR="00A643B3" w:rsidRPr="00A643B3" w:rsidTr="00593793">
        <w:trPr>
          <w:trHeight w:val="576"/>
        </w:trPr>
        <w:tc>
          <w:tcPr>
            <w:tcW w:w="1364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Oatabix</w:t>
            </w:r>
          </w:p>
        </w:tc>
        <w:tc>
          <w:tcPr>
            <w:tcW w:w="1741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28g</w:t>
            </w:r>
          </w:p>
        </w:tc>
        <w:tc>
          <w:tcPr>
            <w:tcW w:w="174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5g</w:t>
            </w:r>
          </w:p>
        </w:tc>
        <w:tc>
          <w:tcPr>
            <w:tcW w:w="1719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9g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0.5g</w:t>
            </w:r>
          </w:p>
        </w:tc>
      </w:tr>
      <w:tr w:rsidR="00A643B3" w:rsidRPr="00A643B3" w:rsidTr="00593793">
        <w:trPr>
          <w:trHeight w:val="576"/>
        </w:trPr>
        <w:tc>
          <w:tcPr>
            <w:tcW w:w="1364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Ultraban</w:t>
            </w:r>
          </w:p>
        </w:tc>
        <w:tc>
          <w:tcPr>
            <w:tcW w:w="1741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37g</w:t>
            </w:r>
          </w:p>
        </w:tc>
        <w:tc>
          <w:tcPr>
            <w:tcW w:w="174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7g</w:t>
            </w:r>
          </w:p>
        </w:tc>
        <w:tc>
          <w:tcPr>
            <w:tcW w:w="1719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2g</w:t>
            </w:r>
          </w:p>
        </w:tc>
        <w:tc>
          <w:tcPr>
            <w:tcW w:w="1078" w:type="dxa"/>
            <w:shd w:val="clear" w:color="auto" w:fill="auto"/>
            <w:vAlign w:val="center"/>
          </w:tcPr>
          <w:p w:rsidR="00FE515E" w:rsidRPr="00A643B3" w:rsidRDefault="00FE515E" w:rsidP="0059379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A643B3">
              <w:rPr>
                <w:rFonts w:asciiTheme="minorHAnsi" w:hAnsiTheme="minorHAnsi" w:cstheme="minorHAnsi"/>
                <w:sz w:val="24"/>
                <w:szCs w:val="24"/>
              </w:rPr>
              <w:t>0.2g</w:t>
            </w:r>
          </w:p>
        </w:tc>
      </w:tr>
    </w:tbl>
    <w:p w:rsidR="00FE515E" w:rsidRPr="00A643B3" w:rsidRDefault="00FE515E" w:rsidP="00C87189">
      <w:pPr>
        <w:autoSpaceDE w:val="0"/>
        <w:autoSpaceDN w:val="0"/>
        <w:adjustRightInd w:val="0"/>
        <w:spacing w:after="120" w:line="240" w:lineRule="auto"/>
        <w:ind w:left="360"/>
        <w:rPr>
          <w:rFonts w:asciiTheme="minorHAnsi" w:hAnsiTheme="minorHAnsi" w:cstheme="minorHAnsi"/>
          <w:sz w:val="24"/>
          <w:szCs w:val="24"/>
        </w:rPr>
      </w:pPr>
    </w:p>
    <w:p w:rsidR="00931FA5" w:rsidRPr="00A643B3" w:rsidRDefault="002C72D1" w:rsidP="00593793">
      <w:pPr>
        <w:numPr>
          <w:ilvl w:val="0"/>
          <w:numId w:val="36"/>
        </w:num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Discuss briefly</w:t>
      </w:r>
      <w:r w:rsidR="00931FA5" w:rsidRPr="00A643B3">
        <w:rPr>
          <w:rFonts w:asciiTheme="minorHAnsi" w:hAnsiTheme="minorHAnsi" w:cstheme="minorHAnsi"/>
          <w:sz w:val="24"/>
          <w:szCs w:val="24"/>
        </w:rPr>
        <w:t xml:space="preserve"> a two-dimensi</w:t>
      </w:r>
      <w:r w:rsidR="00621347" w:rsidRPr="00A643B3">
        <w:rPr>
          <w:rFonts w:asciiTheme="minorHAnsi" w:hAnsiTheme="minorHAnsi" w:cstheme="minorHAnsi"/>
          <w:sz w:val="24"/>
          <w:szCs w:val="24"/>
        </w:rPr>
        <w:t xml:space="preserve">onal array to capture this data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621347" w:rsidRPr="00A643B3">
        <w:rPr>
          <w:rFonts w:asciiTheme="minorHAnsi" w:hAnsiTheme="minorHAnsi" w:cstheme="minorHAnsi"/>
          <w:sz w:val="24"/>
          <w:szCs w:val="24"/>
        </w:rPr>
        <w:t>(4 marks)</w:t>
      </w:r>
    </w:p>
    <w:p w:rsidR="00931FA5" w:rsidRPr="00A643B3" w:rsidRDefault="00931FA5" w:rsidP="00593793">
      <w:pPr>
        <w:numPr>
          <w:ilvl w:val="0"/>
          <w:numId w:val="36"/>
        </w:num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Write a function which outputs this table element by element.</w:t>
      </w:r>
      <w:r w:rsidR="00621347"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621347" w:rsidRPr="00A643B3">
        <w:rPr>
          <w:rFonts w:asciiTheme="minorHAnsi" w:hAnsiTheme="minorHAnsi" w:cstheme="minorHAnsi"/>
          <w:sz w:val="24"/>
          <w:szCs w:val="24"/>
        </w:rPr>
        <w:t>(6 marks)</w:t>
      </w:r>
    </w:p>
    <w:p w:rsidR="00FE515E" w:rsidRPr="00A643B3" w:rsidRDefault="00FE515E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 xml:space="preserve">c) 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Discuss in detail what you understand by a pointer</w:t>
      </w:r>
      <w:r w:rsidR="00B55C6A" w:rsidRPr="00A643B3">
        <w:rPr>
          <w:rFonts w:asciiTheme="minorHAnsi" w:hAnsiTheme="minorHAnsi" w:cstheme="minorHAnsi"/>
          <w:sz w:val="24"/>
          <w:szCs w:val="24"/>
        </w:rPr>
        <w:t xml:space="preserve"> in C++</w:t>
      </w:r>
      <w:r w:rsidRPr="00A643B3">
        <w:rPr>
          <w:rFonts w:asciiTheme="minorHAnsi" w:hAnsiTheme="minorHAnsi" w:cstheme="minorHAnsi"/>
          <w:sz w:val="24"/>
          <w:szCs w:val="24"/>
        </w:rPr>
        <w:t>.</w:t>
      </w:r>
      <w:r w:rsidR="00782039"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621347" w:rsidRPr="00A643B3">
        <w:rPr>
          <w:rFonts w:asciiTheme="minorHAnsi" w:hAnsiTheme="minorHAnsi" w:cstheme="minorHAnsi"/>
          <w:sz w:val="24"/>
          <w:szCs w:val="24"/>
        </w:rPr>
        <w:t>(</w:t>
      </w:r>
      <w:r w:rsidR="00C701CD" w:rsidRPr="00A643B3">
        <w:rPr>
          <w:rFonts w:asciiTheme="minorHAnsi" w:hAnsiTheme="minorHAnsi" w:cstheme="minorHAnsi"/>
          <w:sz w:val="24"/>
          <w:szCs w:val="24"/>
        </w:rPr>
        <w:t xml:space="preserve">3 </w:t>
      </w:r>
      <w:r w:rsidR="00621347" w:rsidRPr="00A643B3">
        <w:rPr>
          <w:rFonts w:asciiTheme="minorHAnsi" w:hAnsiTheme="minorHAnsi" w:cstheme="minorHAnsi"/>
          <w:sz w:val="24"/>
          <w:szCs w:val="24"/>
        </w:rPr>
        <w:t>marks)</w:t>
      </w:r>
    </w:p>
    <w:p w:rsidR="007A4B54" w:rsidRPr="00A643B3" w:rsidRDefault="007A4B54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:rsidR="008C79E8" w:rsidRPr="00A643B3" w:rsidRDefault="00593793" w:rsidP="00593793">
      <w:pPr>
        <w:autoSpaceDE w:val="0"/>
        <w:autoSpaceDN w:val="0"/>
        <w:adjustRightInd w:val="0"/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4 a)</w:t>
      </w:r>
      <w:r w:rsidRPr="00A643B3">
        <w:rPr>
          <w:rFonts w:asciiTheme="minorHAnsi" w:hAnsiTheme="minorHAnsi" w:cstheme="minorHAnsi"/>
          <w:sz w:val="24"/>
          <w:szCs w:val="24"/>
        </w:rPr>
        <w:tab/>
      </w:r>
      <w:r w:rsidR="001707E4" w:rsidRPr="00A643B3">
        <w:rPr>
          <w:rFonts w:asciiTheme="minorHAnsi" w:hAnsiTheme="minorHAnsi" w:cstheme="minorHAnsi"/>
          <w:sz w:val="24"/>
          <w:szCs w:val="24"/>
        </w:rPr>
        <w:t>Define</w:t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 Control structure</w:t>
      </w:r>
      <w:r w:rsidR="00A643B3">
        <w:rPr>
          <w:rFonts w:asciiTheme="minorHAnsi" w:hAnsiTheme="minorHAnsi" w:cstheme="minorHAnsi"/>
          <w:sz w:val="24"/>
          <w:szCs w:val="24"/>
        </w:rPr>
        <w:t>s</w:t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(3 marks) </w:t>
      </w:r>
    </w:p>
    <w:p w:rsidR="00A643B3" w:rsidRDefault="008C79E8" w:rsidP="00593793">
      <w:pPr>
        <w:autoSpaceDE w:val="0"/>
        <w:autoSpaceDN w:val="0"/>
        <w:adjustRightInd w:val="0"/>
        <w:spacing w:after="0" w:line="360" w:lineRule="auto"/>
        <w:ind w:left="720" w:hanging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b)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="006261DF">
        <w:rPr>
          <w:rFonts w:asciiTheme="minorHAnsi" w:hAnsiTheme="minorHAnsi" w:cstheme="minorHAnsi"/>
          <w:sz w:val="24"/>
          <w:szCs w:val="24"/>
        </w:rPr>
        <w:t>Write short notes on:</w:t>
      </w:r>
      <w:r w:rsidRPr="00A643B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A643B3" w:rsidRDefault="00A643B3" w:rsidP="00A643B3">
      <w:pPr>
        <w:autoSpaceDE w:val="0"/>
        <w:autoSpaceDN w:val="0"/>
        <w:adjustRightInd w:val="0"/>
        <w:spacing w:after="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(i) </w:t>
      </w:r>
      <w:r w:rsidR="006261DF">
        <w:rPr>
          <w:rFonts w:asciiTheme="minorHAnsi" w:hAnsiTheme="minorHAnsi" w:cstheme="minorHAnsi"/>
          <w:sz w:val="24"/>
          <w:szCs w:val="24"/>
        </w:rPr>
        <w:t xml:space="preserve">Any </w:t>
      </w:r>
      <w:r w:rsidR="008C79E8" w:rsidRPr="00A643B3">
        <w:rPr>
          <w:rFonts w:asciiTheme="minorHAnsi" w:hAnsiTheme="minorHAnsi" w:cstheme="minorHAnsi"/>
          <w:sz w:val="24"/>
          <w:szCs w:val="24"/>
        </w:rPr>
        <w:t>two (2) Java control structures</w:t>
      </w:r>
      <w:r w:rsidR="006261DF">
        <w:rPr>
          <w:rFonts w:asciiTheme="minorHAnsi" w:hAnsiTheme="minorHAnsi" w:cstheme="minorHAnsi"/>
          <w:sz w:val="24"/>
          <w:szCs w:val="24"/>
        </w:rPr>
        <w:t xml:space="preserve">.            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A643B3">
        <w:rPr>
          <w:rFonts w:asciiTheme="minorHAnsi" w:hAnsiTheme="minorHAnsi" w:cstheme="minorHAnsi"/>
          <w:sz w:val="24"/>
          <w:szCs w:val="24"/>
        </w:rPr>
        <w:t>(6 marks)</w:t>
      </w:r>
    </w:p>
    <w:p w:rsidR="008C79E8" w:rsidRPr="00A643B3" w:rsidRDefault="00A643B3" w:rsidP="00A643B3">
      <w:pPr>
        <w:autoSpaceDE w:val="0"/>
        <w:autoSpaceDN w:val="0"/>
        <w:adjustRightInd w:val="0"/>
        <w:spacing w:after="0"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(ii) </w:t>
      </w:r>
      <w:r w:rsidR="006261DF">
        <w:rPr>
          <w:rFonts w:asciiTheme="minorHAnsi" w:hAnsiTheme="minorHAnsi" w:cstheme="minorHAnsi"/>
          <w:sz w:val="24"/>
          <w:szCs w:val="24"/>
        </w:rPr>
        <w:t xml:space="preserve">Any </w:t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two (2) subtypes </w:t>
      </w:r>
      <w:r w:rsidR="001707E4" w:rsidRPr="00A643B3">
        <w:rPr>
          <w:rFonts w:asciiTheme="minorHAnsi" w:hAnsiTheme="minorHAnsi" w:cstheme="minorHAnsi"/>
          <w:sz w:val="24"/>
          <w:szCs w:val="24"/>
        </w:rPr>
        <w:t xml:space="preserve">of </w:t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each </w:t>
      </w:r>
      <w:r w:rsidR="006261DF">
        <w:rPr>
          <w:rFonts w:asciiTheme="minorHAnsi" w:hAnsiTheme="minorHAnsi" w:cstheme="minorHAnsi"/>
          <w:sz w:val="24"/>
          <w:szCs w:val="24"/>
        </w:rPr>
        <w:t xml:space="preserve">control structures discussed in (i) above </w:t>
      </w:r>
      <w:r w:rsidR="008C79E8" w:rsidRPr="00A643B3">
        <w:rPr>
          <w:rFonts w:asciiTheme="minorHAnsi" w:hAnsiTheme="minorHAnsi" w:cstheme="minorHAnsi"/>
          <w:sz w:val="24"/>
          <w:szCs w:val="24"/>
        </w:rPr>
        <w:t>(</w:t>
      </w:r>
      <w:r>
        <w:rPr>
          <w:rFonts w:asciiTheme="minorHAnsi" w:hAnsiTheme="minorHAnsi" w:cstheme="minorHAnsi"/>
          <w:sz w:val="24"/>
          <w:szCs w:val="24"/>
        </w:rPr>
        <w:t>6</w:t>
      </w:r>
      <w:r w:rsidR="008C79E8" w:rsidRPr="00A643B3">
        <w:rPr>
          <w:rFonts w:asciiTheme="minorHAnsi" w:hAnsiTheme="minorHAnsi" w:cstheme="minorHAnsi"/>
          <w:sz w:val="24"/>
          <w:szCs w:val="24"/>
        </w:rPr>
        <w:t xml:space="preserve"> marks)</w:t>
      </w:r>
    </w:p>
    <w:p w:rsidR="008C79E8" w:rsidRPr="00A643B3" w:rsidRDefault="008C79E8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p w:rsidR="00650AA7" w:rsidRPr="00A643B3" w:rsidRDefault="008C79E8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>5</w:t>
      </w:r>
      <w:r w:rsidR="00650AA7" w:rsidRPr="00A643B3">
        <w:rPr>
          <w:rFonts w:asciiTheme="minorHAnsi" w:hAnsiTheme="minorHAnsi" w:cstheme="minorHAnsi"/>
          <w:sz w:val="24"/>
          <w:szCs w:val="24"/>
        </w:rPr>
        <w:t>.</w:t>
      </w:r>
      <w:r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650AA7" w:rsidRPr="00A643B3">
        <w:rPr>
          <w:rFonts w:asciiTheme="minorHAnsi" w:hAnsiTheme="minorHAnsi" w:cstheme="minorHAnsi"/>
          <w:sz w:val="24"/>
          <w:szCs w:val="24"/>
        </w:rPr>
        <w:t xml:space="preserve">a) 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="00650AA7" w:rsidRPr="00A643B3">
        <w:rPr>
          <w:rFonts w:asciiTheme="minorHAnsi" w:hAnsiTheme="minorHAnsi" w:cstheme="minorHAnsi"/>
          <w:sz w:val="24"/>
          <w:szCs w:val="24"/>
        </w:rPr>
        <w:t xml:space="preserve">What are Java Packages?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650AA7" w:rsidRPr="00A643B3">
        <w:rPr>
          <w:rFonts w:asciiTheme="minorHAnsi" w:hAnsiTheme="minorHAnsi" w:cstheme="minorHAnsi"/>
          <w:sz w:val="24"/>
          <w:szCs w:val="24"/>
        </w:rPr>
        <w:t>(5 marks)</w:t>
      </w:r>
    </w:p>
    <w:p w:rsidR="00650AA7" w:rsidRPr="00A643B3" w:rsidRDefault="00650AA7" w:rsidP="00593793">
      <w:pPr>
        <w:autoSpaceDE w:val="0"/>
        <w:autoSpaceDN w:val="0"/>
        <w:adjustRightInd w:val="0"/>
        <w:spacing w:after="120" w:line="360" w:lineRule="auto"/>
        <w:ind w:left="720" w:hanging="720"/>
        <w:rPr>
          <w:rFonts w:asciiTheme="minorHAnsi" w:hAnsiTheme="minorHAnsi" w:cstheme="minorHAnsi"/>
          <w:sz w:val="24"/>
          <w:szCs w:val="24"/>
        </w:rPr>
      </w:pPr>
      <w:r w:rsidRPr="00A643B3">
        <w:rPr>
          <w:rFonts w:asciiTheme="minorHAnsi" w:hAnsiTheme="minorHAnsi" w:cstheme="minorHAnsi"/>
          <w:sz w:val="24"/>
          <w:szCs w:val="24"/>
        </w:rPr>
        <w:t xml:space="preserve">b.) </w:t>
      </w:r>
      <w:r w:rsidR="00593793" w:rsidRPr="00A643B3">
        <w:rPr>
          <w:rFonts w:asciiTheme="minorHAnsi" w:hAnsiTheme="minorHAnsi" w:cstheme="minorHAnsi"/>
          <w:sz w:val="24"/>
          <w:szCs w:val="24"/>
        </w:rPr>
        <w:tab/>
      </w:r>
      <w:r w:rsidR="006261DF">
        <w:rPr>
          <w:rFonts w:asciiTheme="minorHAnsi" w:hAnsiTheme="minorHAnsi" w:cstheme="minorHAnsi"/>
          <w:sz w:val="24"/>
          <w:szCs w:val="24"/>
        </w:rPr>
        <w:t>In  tabular form,</w:t>
      </w:r>
      <w:r w:rsidRPr="00A643B3">
        <w:rPr>
          <w:rFonts w:asciiTheme="minorHAnsi" w:hAnsiTheme="minorHAnsi" w:cstheme="minorHAnsi"/>
          <w:sz w:val="24"/>
          <w:szCs w:val="24"/>
        </w:rPr>
        <w:t xml:space="preserve"> give 5 examples of Maths Methods in J</w:t>
      </w:r>
      <w:r w:rsidR="006261DF">
        <w:rPr>
          <w:rFonts w:asciiTheme="minorHAnsi" w:hAnsiTheme="minorHAnsi" w:cstheme="minorHAnsi"/>
          <w:sz w:val="24"/>
          <w:szCs w:val="24"/>
        </w:rPr>
        <w:t>ava and</w:t>
      </w:r>
      <w:bookmarkStart w:id="0" w:name="_GoBack"/>
      <w:bookmarkEnd w:id="0"/>
      <w:r w:rsidRPr="00A643B3">
        <w:rPr>
          <w:rFonts w:asciiTheme="minorHAnsi" w:hAnsiTheme="minorHAnsi" w:cstheme="minorHAnsi"/>
          <w:sz w:val="24"/>
          <w:szCs w:val="24"/>
        </w:rPr>
        <w:t xml:space="preserve"> the function of each.</w:t>
      </w:r>
      <w:r w:rsidR="00D96F09" w:rsidRPr="00A643B3">
        <w:rPr>
          <w:rFonts w:asciiTheme="minorHAnsi" w:hAnsiTheme="minorHAnsi" w:cstheme="minorHAnsi"/>
          <w:sz w:val="24"/>
          <w:szCs w:val="24"/>
        </w:rPr>
        <w:t xml:space="preserve"> </w:t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A643B3">
        <w:rPr>
          <w:rFonts w:asciiTheme="minorHAnsi" w:hAnsiTheme="minorHAnsi" w:cstheme="minorHAnsi"/>
          <w:sz w:val="24"/>
          <w:szCs w:val="24"/>
        </w:rPr>
        <w:tab/>
      </w:r>
      <w:r w:rsidR="00D96F09" w:rsidRPr="00A643B3">
        <w:rPr>
          <w:rFonts w:asciiTheme="minorHAnsi" w:hAnsiTheme="minorHAnsi" w:cstheme="minorHAnsi"/>
          <w:sz w:val="24"/>
          <w:szCs w:val="24"/>
        </w:rPr>
        <w:t>(10 marks)</w:t>
      </w:r>
    </w:p>
    <w:p w:rsidR="004C73A7" w:rsidRPr="00A643B3" w:rsidRDefault="004C73A7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bCs/>
          <w:sz w:val="24"/>
          <w:szCs w:val="24"/>
        </w:rPr>
      </w:pPr>
    </w:p>
    <w:p w:rsidR="00650AA7" w:rsidRPr="00A643B3" w:rsidRDefault="00650AA7" w:rsidP="00593793">
      <w:pPr>
        <w:autoSpaceDE w:val="0"/>
        <w:autoSpaceDN w:val="0"/>
        <w:adjustRightInd w:val="0"/>
        <w:spacing w:after="120" w:line="360" w:lineRule="auto"/>
        <w:rPr>
          <w:rFonts w:asciiTheme="minorHAnsi" w:hAnsiTheme="minorHAnsi" w:cstheme="minorHAnsi"/>
          <w:sz w:val="24"/>
          <w:szCs w:val="24"/>
        </w:rPr>
      </w:pPr>
    </w:p>
    <w:sectPr w:rsidR="00650AA7" w:rsidRPr="00A643B3" w:rsidSect="00B25FF1"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A1D" w:rsidRDefault="00317A1D" w:rsidP="002759D0">
      <w:pPr>
        <w:spacing w:after="0" w:line="240" w:lineRule="auto"/>
      </w:pPr>
      <w:r>
        <w:separator/>
      </w:r>
    </w:p>
  </w:endnote>
  <w:endnote w:type="continuationSeparator" w:id="0">
    <w:p w:rsidR="00317A1D" w:rsidRDefault="00317A1D" w:rsidP="00275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9595834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3569A" w:rsidRDefault="00E3569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61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261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3569A" w:rsidRDefault="00E356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A1D" w:rsidRDefault="00317A1D" w:rsidP="002759D0">
      <w:pPr>
        <w:spacing w:after="0" w:line="240" w:lineRule="auto"/>
      </w:pPr>
      <w:r>
        <w:separator/>
      </w:r>
    </w:p>
  </w:footnote>
  <w:footnote w:type="continuationSeparator" w:id="0">
    <w:p w:rsidR="00317A1D" w:rsidRDefault="00317A1D" w:rsidP="002759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53C35"/>
    <w:multiLevelType w:val="hybridMultilevel"/>
    <w:tmpl w:val="E4505B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A260A2"/>
    <w:multiLevelType w:val="hybridMultilevel"/>
    <w:tmpl w:val="18C228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BC6D822">
      <w:start w:val="1"/>
      <w:numFmt w:val="decimal"/>
      <w:lvlText w:val="(%2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181300"/>
    <w:multiLevelType w:val="hybridMultilevel"/>
    <w:tmpl w:val="CD666910"/>
    <w:lvl w:ilvl="0" w:tplc="C79E7E40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254412"/>
    <w:multiLevelType w:val="hybridMultilevel"/>
    <w:tmpl w:val="4538D3F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10CF782F"/>
    <w:multiLevelType w:val="hybridMultilevel"/>
    <w:tmpl w:val="CE3C91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6576C3"/>
    <w:multiLevelType w:val="hybridMultilevel"/>
    <w:tmpl w:val="C770B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603547"/>
    <w:multiLevelType w:val="hybridMultilevel"/>
    <w:tmpl w:val="EFAC3508"/>
    <w:lvl w:ilvl="0" w:tplc="F5961640">
      <w:start w:val="2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7835EC"/>
    <w:multiLevelType w:val="hybridMultilevel"/>
    <w:tmpl w:val="0546AD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6EE479D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EF5206"/>
    <w:multiLevelType w:val="hybridMultilevel"/>
    <w:tmpl w:val="637ABE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E6529AB6">
      <w:start w:val="1"/>
      <w:numFmt w:val="lowerRoman"/>
      <w:lvlText w:val="%2)"/>
      <w:lvlJc w:val="left"/>
      <w:pPr>
        <w:ind w:left="1800" w:hanging="720"/>
      </w:pPr>
      <w:rPr>
        <w:rFonts w:ascii="Times New Roman" w:eastAsia="Calibr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940F4D"/>
    <w:multiLevelType w:val="hybridMultilevel"/>
    <w:tmpl w:val="98E2BBD8"/>
    <w:lvl w:ilvl="0" w:tplc="6F9C14FE">
      <w:start w:val="7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8C4B12"/>
    <w:multiLevelType w:val="hybridMultilevel"/>
    <w:tmpl w:val="71624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C82EC7"/>
    <w:multiLevelType w:val="hybridMultilevel"/>
    <w:tmpl w:val="57D61C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2E25D5"/>
    <w:multiLevelType w:val="hybridMultilevel"/>
    <w:tmpl w:val="9948DF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9807F3"/>
    <w:multiLevelType w:val="hybridMultilevel"/>
    <w:tmpl w:val="2AD483B6"/>
    <w:lvl w:ilvl="0" w:tplc="0DAE4B96">
      <w:start w:val="7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C94500"/>
    <w:multiLevelType w:val="hybridMultilevel"/>
    <w:tmpl w:val="ACC6C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9A2205"/>
    <w:multiLevelType w:val="hybridMultilevel"/>
    <w:tmpl w:val="0290B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D32CE2"/>
    <w:multiLevelType w:val="hybridMultilevel"/>
    <w:tmpl w:val="EBF489A2"/>
    <w:lvl w:ilvl="0" w:tplc="48BE11EC">
      <w:start w:val="1"/>
      <w:numFmt w:val="lowerRoman"/>
      <w:lvlText w:val="%1)"/>
      <w:lvlJc w:val="left"/>
      <w:pPr>
        <w:ind w:left="144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C6123B3"/>
    <w:multiLevelType w:val="hybridMultilevel"/>
    <w:tmpl w:val="51383E90"/>
    <w:lvl w:ilvl="0" w:tplc="17C8C8E4">
      <w:start w:val="2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C30D55"/>
    <w:multiLevelType w:val="hybridMultilevel"/>
    <w:tmpl w:val="6FC663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266D55"/>
    <w:multiLevelType w:val="hybridMultilevel"/>
    <w:tmpl w:val="F4064886"/>
    <w:lvl w:ilvl="0" w:tplc="9F3EBD2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0D7F9D"/>
    <w:multiLevelType w:val="hybridMultilevel"/>
    <w:tmpl w:val="13947140"/>
    <w:lvl w:ilvl="0" w:tplc="94DC20BC">
      <w:start w:val="6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9993271"/>
    <w:multiLevelType w:val="hybridMultilevel"/>
    <w:tmpl w:val="BDFAC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B9094A"/>
    <w:multiLevelType w:val="hybridMultilevel"/>
    <w:tmpl w:val="3DB01D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8D4E4C"/>
    <w:multiLevelType w:val="hybridMultilevel"/>
    <w:tmpl w:val="575E03F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903AD3"/>
    <w:multiLevelType w:val="hybridMultilevel"/>
    <w:tmpl w:val="FC201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AA4CAFA8">
      <w:start w:val="1"/>
      <w:numFmt w:val="lowerRoman"/>
      <w:lvlText w:val="(%2)"/>
      <w:lvlJc w:val="left"/>
      <w:pPr>
        <w:ind w:left="1800" w:hanging="72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BB141C"/>
    <w:multiLevelType w:val="hybridMultilevel"/>
    <w:tmpl w:val="611AB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2280BD6"/>
    <w:multiLevelType w:val="hybridMultilevel"/>
    <w:tmpl w:val="7F42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6663CD"/>
    <w:multiLevelType w:val="hybridMultilevel"/>
    <w:tmpl w:val="CA6895E6"/>
    <w:lvl w:ilvl="0" w:tplc="5574C714">
      <w:start w:val="6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955F4B"/>
    <w:multiLevelType w:val="hybridMultilevel"/>
    <w:tmpl w:val="2BB8A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B92BA1"/>
    <w:multiLevelType w:val="hybridMultilevel"/>
    <w:tmpl w:val="FC4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F0219A"/>
    <w:multiLevelType w:val="hybridMultilevel"/>
    <w:tmpl w:val="93BAD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840FE1"/>
    <w:multiLevelType w:val="hybridMultilevel"/>
    <w:tmpl w:val="9FB2E5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D250E2B"/>
    <w:multiLevelType w:val="hybridMultilevel"/>
    <w:tmpl w:val="99D87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2342B49"/>
    <w:multiLevelType w:val="hybridMultilevel"/>
    <w:tmpl w:val="812C1C7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6522ABB"/>
    <w:multiLevelType w:val="hybridMultilevel"/>
    <w:tmpl w:val="0396F018"/>
    <w:lvl w:ilvl="0" w:tplc="BF325658">
      <w:start w:val="4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94D74D4"/>
    <w:multiLevelType w:val="hybridMultilevel"/>
    <w:tmpl w:val="AF48FD68"/>
    <w:lvl w:ilvl="0" w:tplc="ABDEFC18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B52866"/>
    <w:multiLevelType w:val="hybridMultilevel"/>
    <w:tmpl w:val="19B2409C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0BC2E62"/>
    <w:multiLevelType w:val="hybridMultilevel"/>
    <w:tmpl w:val="5192AB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152EC1"/>
    <w:multiLevelType w:val="hybridMultilevel"/>
    <w:tmpl w:val="A14A0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32B7C0E"/>
    <w:multiLevelType w:val="hybridMultilevel"/>
    <w:tmpl w:val="AC9A430C"/>
    <w:lvl w:ilvl="0" w:tplc="996C3AA2">
      <w:start w:val="4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FB67DA"/>
    <w:multiLevelType w:val="hybridMultilevel"/>
    <w:tmpl w:val="DE38C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C91F6C"/>
    <w:multiLevelType w:val="hybridMultilevel"/>
    <w:tmpl w:val="455C5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9A4619A"/>
    <w:multiLevelType w:val="hybridMultilevel"/>
    <w:tmpl w:val="5F26C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D80DDA"/>
    <w:multiLevelType w:val="hybridMultilevel"/>
    <w:tmpl w:val="166E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8161D4"/>
    <w:multiLevelType w:val="hybridMultilevel"/>
    <w:tmpl w:val="B04A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BB10AD2"/>
    <w:multiLevelType w:val="hybridMultilevel"/>
    <w:tmpl w:val="689CAB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D033F05"/>
    <w:multiLevelType w:val="hybridMultilevel"/>
    <w:tmpl w:val="71986AB2"/>
    <w:lvl w:ilvl="0" w:tplc="2BEEC094">
      <w:start w:val="7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4"/>
  </w:num>
  <w:num w:numId="3">
    <w:abstractNumId w:val="7"/>
  </w:num>
  <w:num w:numId="4">
    <w:abstractNumId w:val="41"/>
  </w:num>
  <w:num w:numId="5">
    <w:abstractNumId w:val="0"/>
  </w:num>
  <w:num w:numId="6">
    <w:abstractNumId w:val="4"/>
  </w:num>
  <w:num w:numId="7">
    <w:abstractNumId w:val="1"/>
  </w:num>
  <w:num w:numId="8">
    <w:abstractNumId w:val="45"/>
  </w:num>
  <w:num w:numId="9">
    <w:abstractNumId w:val="8"/>
  </w:num>
  <w:num w:numId="10">
    <w:abstractNumId w:val="31"/>
  </w:num>
  <w:num w:numId="11">
    <w:abstractNumId w:val="37"/>
  </w:num>
  <w:num w:numId="12">
    <w:abstractNumId w:val="18"/>
  </w:num>
  <w:num w:numId="13">
    <w:abstractNumId w:val="14"/>
  </w:num>
  <w:num w:numId="14">
    <w:abstractNumId w:val="34"/>
  </w:num>
  <w:num w:numId="15">
    <w:abstractNumId w:val="11"/>
  </w:num>
  <w:num w:numId="16">
    <w:abstractNumId w:val="23"/>
  </w:num>
  <w:num w:numId="17">
    <w:abstractNumId w:val="30"/>
  </w:num>
  <w:num w:numId="18">
    <w:abstractNumId w:val="38"/>
  </w:num>
  <w:num w:numId="19">
    <w:abstractNumId w:val="27"/>
  </w:num>
  <w:num w:numId="20">
    <w:abstractNumId w:val="35"/>
  </w:num>
  <w:num w:numId="21">
    <w:abstractNumId w:val="39"/>
  </w:num>
  <w:num w:numId="22">
    <w:abstractNumId w:val="17"/>
  </w:num>
  <w:num w:numId="23">
    <w:abstractNumId w:val="6"/>
  </w:num>
  <w:num w:numId="24">
    <w:abstractNumId w:val="20"/>
  </w:num>
  <w:num w:numId="25">
    <w:abstractNumId w:val="36"/>
  </w:num>
  <w:num w:numId="26">
    <w:abstractNumId w:val="19"/>
  </w:num>
  <w:num w:numId="27">
    <w:abstractNumId w:val="9"/>
  </w:num>
  <w:num w:numId="28">
    <w:abstractNumId w:val="13"/>
  </w:num>
  <w:num w:numId="29">
    <w:abstractNumId w:val="46"/>
  </w:num>
  <w:num w:numId="30">
    <w:abstractNumId w:val="2"/>
  </w:num>
  <w:num w:numId="31">
    <w:abstractNumId w:val="44"/>
  </w:num>
  <w:num w:numId="32">
    <w:abstractNumId w:val="5"/>
  </w:num>
  <w:num w:numId="33">
    <w:abstractNumId w:val="40"/>
  </w:num>
  <w:num w:numId="34">
    <w:abstractNumId w:val="42"/>
  </w:num>
  <w:num w:numId="35">
    <w:abstractNumId w:val="3"/>
  </w:num>
  <w:num w:numId="36">
    <w:abstractNumId w:val="16"/>
  </w:num>
  <w:num w:numId="37">
    <w:abstractNumId w:val="33"/>
  </w:num>
  <w:num w:numId="38">
    <w:abstractNumId w:val="43"/>
  </w:num>
  <w:num w:numId="39">
    <w:abstractNumId w:val="15"/>
  </w:num>
  <w:num w:numId="40">
    <w:abstractNumId w:val="32"/>
  </w:num>
  <w:num w:numId="41">
    <w:abstractNumId w:val="29"/>
  </w:num>
  <w:num w:numId="42">
    <w:abstractNumId w:val="21"/>
  </w:num>
  <w:num w:numId="43">
    <w:abstractNumId w:val="10"/>
  </w:num>
  <w:num w:numId="44">
    <w:abstractNumId w:val="26"/>
  </w:num>
  <w:num w:numId="45">
    <w:abstractNumId w:val="28"/>
  </w:num>
  <w:num w:numId="46">
    <w:abstractNumId w:val="12"/>
  </w:num>
  <w:num w:numId="4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zY2M7M0NrEwNjJV0lEKTi0uzszPAykwqgUA9TIo1iwAAAA="/>
  </w:docVars>
  <w:rsids>
    <w:rsidRoot w:val="00931FA5"/>
    <w:rsid w:val="000008EF"/>
    <w:rsid w:val="0000590A"/>
    <w:rsid w:val="00017145"/>
    <w:rsid w:val="00027DD4"/>
    <w:rsid w:val="0003342C"/>
    <w:rsid w:val="00042A0C"/>
    <w:rsid w:val="00051F26"/>
    <w:rsid w:val="00056E46"/>
    <w:rsid w:val="000A0316"/>
    <w:rsid w:val="000A05AB"/>
    <w:rsid w:val="000B231E"/>
    <w:rsid w:val="000C011A"/>
    <w:rsid w:val="000C5778"/>
    <w:rsid w:val="000D0DA0"/>
    <w:rsid w:val="000D6166"/>
    <w:rsid w:val="000D633F"/>
    <w:rsid w:val="000F23C0"/>
    <w:rsid w:val="000F67CE"/>
    <w:rsid w:val="000F6C86"/>
    <w:rsid w:val="001048B8"/>
    <w:rsid w:val="0010731B"/>
    <w:rsid w:val="001128BB"/>
    <w:rsid w:val="00130829"/>
    <w:rsid w:val="00136AB9"/>
    <w:rsid w:val="001707E4"/>
    <w:rsid w:val="00171585"/>
    <w:rsid w:val="001B4C3F"/>
    <w:rsid w:val="001D50DB"/>
    <w:rsid w:val="001D645D"/>
    <w:rsid w:val="00205AFF"/>
    <w:rsid w:val="0022456E"/>
    <w:rsid w:val="00236493"/>
    <w:rsid w:val="0023728F"/>
    <w:rsid w:val="00240CF5"/>
    <w:rsid w:val="002612D8"/>
    <w:rsid w:val="002759D0"/>
    <w:rsid w:val="002814D1"/>
    <w:rsid w:val="002868CB"/>
    <w:rsid w:val="00287C51"/>
    <w:rsid w:val="00290449"/>
    <w:rsid w:val="00291C8C"/>
    <w:rsid w:val="0029315E"/>
    <w:rsid w:val="002A1AB5"/>
    <w:rsid w:val="002C72D1"/>
    <w:rsid w:val="002D11B3"/>
    <w:rsid w:val="002D206A"/>
    <w:rsid w:val="002F0AA8"/>
    <w:rsid w:val="00303511"/>
    <w:rsid w:val="00317A1D"/>
    <w:rsid w:val="00322C3E"/>
    <w:rsid w:val="00323D5D"/>
    <w:rsid w:val="00332781"/>
    <w:rsid w:val="0034686F"/>
    <w:rsid w:val="0037151D"/>
    <w:rsid w:val="00381A2A"/>
    <w:rsid w:val="00386585"/>
    <w:rsid w:val="003A7D49"/>
    <w:rsid w:val="003D0751"/>
    <w:rsid w:val="003D298F"/>
    <w:rsid w:val="003F20FE"/>
    <w:rsid w:val="003F2E8B"/>
    <w:rsid w:val="00400BE6"/>
    <w:rsid w:val="00406C86"/>
    <w:rsid w:val="004123D0"/>
    <w:rsid w:val="00414D0F"/>
    <w:rsid w:val="004436A4"/>
    <w:rsid w:val="00453C11"/>
    <w:rsid w:val="00494810"/>
    <w:rsid w:val="004A026D"/>
    <w:rsid w:val="004C07B2"/>
    <w:rsid w:val="004C73A7"/>
    <w:rsid w:val="004E5251"/>
    <w:rsid w:val="004F5B96"/>
    <w:rsid w:val="005063D8"/>
    <w:rsid w:val="0051793A"/>
    <w:rsid w:val="00522069"/>
    <w:rsid w:val="00526261"/>
    <w:rsid w:val="00562FE4"/>
    <w:rsid w:val="00570AE0"/>
    <w:rsid w:val="00572719"/>
    <w:rsid w:val="005810FB"/>
    <w:rsid w:val="00587A55"/>
    <w:rsid w:val="0059116F"/>
    <w:rsid w:val="00593793"/>
    <w:rsid w:val="005A6E64"/>
    <w:rsid w:val="005A6FFC"/>
    <w:rsid w:val="005B7E20"/>
    <w:rsid w:val="005C0869"/>
    <w:rsid w:val="005C7344"/>
    <w:rsid w:val="005D5090"/>
    <w:rsid w:val="005D6B80"/>
    <w:rsid w:val="005E4312"/>
    <w:rsid w:val="005F5D1A"/>
    <w:rsid w:val="005F631B"/>
    <w:rsid w:val="00605457"/>
    <w:rsid w:val="00621347"/>
    <w:rsid w:val="006261DF"/>
    <w:rsid w:val="00650AA7"/>
    <w:rsid w:val="00655574"/>
    <w:rsid w:val="00662CBC"/>
    <w:rsid w:val="00675DDB"/>
    <w:rsid w:val="00680B6F"/>
    <w:rsid w:val="00691562"/>
    <w:rsid w:val="006955DB"/>
    <w:rsid w:val="006B0FC5"/>
    <w:rsid w:val="006C24D4"/>
    <w:rsid w:val="006D756D"/>
    <w:rsid w:val="006F2798"/>
    <w:rsid w:val="006F4DD9"/>
    <w:rsid w:val="00710716"/>
    <w:rsid w:val="00713EF6"/>
    <w:rsid w:val="0074709D"/>
    <w:rsid w:val="00747EEF"/>
    <w:rsid w:val="007676EA"/>
    <w:rsid w:val="00773227"/>
    <w:rsid w:val="00781721"/>
    <w:rsid w:val="00782039"/>
    <w:rsid w:val="00782865"/>
    <w:rsid w:val="00783EF2"/>
    <w:rsid w:val="007861E6"/>
    <w:rsid w:val="00787443"/>
    <w:rsid w:val="0079577E"/>
    <w:rsid w:val="007A1D3B"/>
    <w:rsid w:val="007A2405"/>
    <w:rsid w:val="007A4B54"/>
    <w:rsid w:val="007B29FB"/>
    <w:rsid w:val="007B5015"/>
    <w:rsid w:val="007C23BA"/>
    <w:rsid w:val="007C56F7"/>
    <w:rsid w:val="007E61FF"/>
    <w:rsid w:val="00800334"/>
    <w:rsid w:val="00802738"/>
    <w:rsid w:val="008128DF"/>
    <w:rsid w:val="0084562F"/>
    <w:rsid w:val="008529BF"/>
    <w:rsid w:val="00895E7E"/>
    <w:rsid w:val="008C2A5B"/>
    <w:rsid w:val="008C5CE1"/>
    <w:rsid w:val="008C79E8"/>
    <w:rsid w:val="008F4CC1"/>
    <w:rsid w:val="008F4E7C"/>
    <w:rsid w:val="008F608A"/>
    <w:rsid w:val="009032D0"/>
    <w:rsid w:val="009079F4"/>
    <w:rsid w:val="009102D9"/>
    <w:rsid w:val="00915026"/>
    <w:rsid w:val="00921E4D"/>
    <w:rsid w:val="00931FA5"/>
    <w:rsid w:val="0094074F"/>
    <w:rsid w:val="00940F47"/>
    <w:rsid w:val="009457DD"/>
    <w:rsid w:val="00952721"/>
    <w:rsid w:val="00962C2E"/>
    <w:rsid w:val="009772B2"/>
    <w:rsid w:val="00994370"/>
    <w:rsid w:val="009A048E"/>
    <w:rsid w:val="009B522E"/>
    <w:rsid w:val="009C00C5"/>
    <w:rsid w:val="009C2D14"/>
    <w:rsid w:val="009D0517"/>
    <w:rsid w:val="009D1B82"/>
    <w:rsid w:val="009D7C3B"/>
    <w:rsid w:val="009F213B"/>
    <w:rsid w:val="00A03B2F"/>
    <w:rsid w:val="00A32067"/>
    <w:rsid w:val="00A57A39"/>
    <w:rsid w:val="00A63891"/>
    <w:rsid w:val="00A643B3"/>
    <w:rsid w:val="00A838ED"/>
    <w:rsid w:val="00A86EDB"/>
    <w:rsid w:val="00AB29C5"/>
    <w:rsid w:val="00AB5375"/>
    <w:rsid w:val="00AB61EA"/>
    <w:rsid w:val="00AB7BC0"/>
    <w:rsid w:val="00AC2FB9"/>
    <w:rsid w:val="00AC5D80"/>
    <w:rsid w:val="00AD1DD7"/>
    <w:rsid w:val="00AD246E"/>
    <w:rsid w:val="00B030F8"/>
    <w:rsid w:val="00B25FF1"/>
    <w:rsid w:val="00B336D5"/>
    <w:rsid w:val="00B35865"/>
    <w:rsid w:val="00B41B45"/>
    <w:rsid w:val="00B55C6A"/>
    <w:rsid w:val="00B60BED"/>
    <w:rsid w:val="00B66CA4"/>
    <w:rsid w:val="00B7380E"/>
    <w:rsid w:val="00B76BF3"/>
    <w:rsid w:val="00B80DCF"/>
    <w:rsid w:val="00B92EBA"/>
    <w:rsid w:val="00BA03FE"/>
    <w:rsid w:val="00BB394E"/>
    <w:rsid w:val="00BB4BF6"/>
    <w:rsid w:val="00BB6CCD"/>
    <w:rsid w:val="00BC23C9"/>
    <w:rsid w:val="00BC312C"/>
    <w:rsid w:val="00BC3E65"/>
    <w:rsid w:val="00BD327B"/>
    <w:rsid w:val="00BE4072"/>
    <w:rsid w:val="00BE4723"/>
    <w:rsid w:val="00BF3FED"/>
    <w:rsid w:val="00BF5373"/>
    <w:rsid w:val="00C11BDF"/>
    <w:rsid w:val="00C37B2D"/>
    <w:rsid w:val="00C41073"/>
    <w:rsid w:val="00C56068"/>
    <w:rsid w:val="00C6371E"/>
    <w:rsid w:val="00C6794C"/>
    <w:rsid w:val="00C701CD"/>
    <w:rsid w:val="00C72C3C"/>
    <w:rsid w:val="00C75F9D"/>
    <w:rsid w:val="00C86E67"/>
    <w:rsid w:val="00C87189"/>
    <w:rsid w:val="00C902BE"/>
    <w:rsid w:val="00C90DF4"/>
    <w:rsid w:val="00CB3EE8"/>
    <w:rsid w:val="00CC33D4"/>
    <w:rsid w:val="00CF1EE4"/>
    <w:rsid w:val="00CF54BB"/>
    <w:rsid w:val="00D019B2"/>
    <w:rsid w:val="00D11E7C"/>
    <w:rsid w:val="00D2605A"/>
    <w:rsid w:val="00D26217"/>
    <w:rsid w:val="00D431E9"/>
    <w:rsid w:val="00D75DC0"/>
    <w:rsid w:val="00D8334E"/>
    <w:rsid w:val="00D9009E"/>
    <w:rsid w:val="00D96F09"/>
    <w:rsid w:val="00DA0607"/>
    <w:rsid w:val="00DA4E55"/>
    <w:rsid w:val="00DA6617"/>
    <w:rsid w:val="00DB2EE6"/>
    <w:rsid w:val="00DB49F1"/>
    <w:rsid w:val="00DC3C61"/>
    <w:rsid w:val="00DC5BDD"/>
    <w:rsid w:val="00DD2079"/>
    <w:rsid w:val="00DE51AA"/>
    <w:rsid w:val="00DF5FE6"/>
    <w:rsid w:val="00E0535A"/>
    <w:rsid w:val="00E15A1D"/>
    <w:rsid w:val="00E27331"/>
    <w:rsid w:val="00E30E49"/>
    <w:rsid w:val="00E3569A"/>
    <w:rsid w:val="00E40360"/>
    <w:rsid w:val="00E46371"/>
    <w:rsid w:val="00E46E82"/>
    <w:rsid w:val="00E56FC0"/>
    <w:rsid w:val="00E574B0"/>
    <w:rsid w:val="00E73718"/>
    <w:rsid w:val="00E74135"/>
    <w:rsid w:val="00E850A2"/>
    <w:rsid w:val="00E950B5"/>
    <w:rsid w:val="00EA695C"/>
    <w:rsid w:val="00EA717B"/>
    <w:rsid w:val="00ED48B6"/>
    <w:rsid w:val="00ED7457"/>
    <w:rsid w:val="00F01258"/>
    <w:rsid w:val="00F14AF2"/>
    <w:rsid w:val="00F269E8"/>
    <w:rsid w:val="00F40E49"/>
    <w:rsid w:val="00F74170"/>
    <w:rsid w:val="00F758DE"/>
    <w:rsid w:val="00F846D0"/>
    <w:rsid w:val="00FB3C79"/>
    <w:rsid w:val="00FB649C"/>
    <w:rsid w:val="00FB6912"/>
    <w:rsid w:val="00FC098F"/>
    <w:rsid w:val="00FE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54B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FA5"/>
    <w:pPr>
      <w:ind w:left="720"/>
      <w:contextualSpacing/>
    </w:pPr>
  </w:style>
  <w:style w:type="table" w:styleId="TableGrid">
    <w:name w:val="Table Grid"/>
    <w:basedOn w:val="TableNormal"/>
    <w:uiPriority w:val="59"/>
    <w:rsid w:val="00931F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773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2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732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2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732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2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7322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5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759D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75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759D0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3569A"/>
    <w:pPr>
      <w:widowControl w:val="0"/>
      <w:autoSpaceDE w:val="0"/>
      <w:autoSpaceDN w:val="0"/>
      <w:spacing w:after="0" w:line="247" w:lineRule="exact"/>
      <w:ind w:left="105"/>
    </w:pPr>
    <w:rPr>
      <w:rFonts w:ascii="Times New Roman" w:eastAsia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78744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54B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FA5"/>
    <w:pPr>
      <w:ind w:left="720"/>
      <w:contextualSpacing/>
    </w:pPr>
  </w:style>
  <w:style w:type="table" w:styleId="TableGrid">
    <w:name w:val="Table Grid"/>
    <w:basedOn w:val="TableNormal"/>
    <w:uiPriority w:val="59"/>
    <w:rsid w:val="00931F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773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2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732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22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732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2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7322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5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759D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75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759D0"/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3569A"/>
    <w:pPr>
      <w:widowControl w:val="0"/>
      <w:autoSpaceDE w:val="0"/>
      <w:autoSpaceDN w:val="0"/>
      <w:spacing w:after="0" w:line="247" w:lineRule="exact"/>
      <w:ind w:left="105"/>
    </w:pPr>
    <w:rPr>
      <w:rFonts w:ascii="Times New Roman" w:eastAsia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7874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ehiagwina</dc:creator>
  <cp:keywords/>
  <cp:lastModifiedBy>User</cp:lastModifiedBy>
  <cp:revision>20</cp:revision>
  <cp:lastPrinted>2019-03-28T12:50:00Z</cp:lastPrinted>
  <dcterms:created xsi:type="dcterms:W3CDTF">2019-03-28T12:38:00Z</dcterms:created>
  <dcterms:modified xsi:type="dcterms:W3CDTF">2019-04-13T09:03:00Z</dcterms:modified>
</cp:coreProperties>
</file>